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0184D1" w14:textId="77777777" w:rsidR="007525C7" w:rsidRPr="007525C7" w:rsidRDefault="007525C7" w:rsidP="007525C7">
      <w:pPr>
        <w:pStyle w:val="Heading1"/>
        <w:jc w:val="center"/>
        <w:rPr>
          <w:lang w:val="bg-BG"/>
        </w:rPr>
      </w:pPr>
      <w:bookmarkStart w:id="0" w:name="_GoBack"/>
      <w:bookmarkEnd w:id="0"/>
      <w:r w:rsidRPr="007525C7">
        <w:t>Lab: Generics</w:t>
      </w:r>
    </w:p>
    <w:p w14:paraId="311CDC6A" w14:textId="5BB3ED3F" w:rsidR="00CF4F91" w:rsidRDefault="007525C7" w:rsidP="00B80472">
      <w:pPr>
        <w:jc w:val="center"/>
        <w:rPr>
          <w:lang w:val="bg-BG"/>
        </w:rPr>
      </w:pPr>
      <w:r w:rsidRPr="007525C7">
        <w:t xml:space="preserve">Problems for the </w:t>
      </w:r>
      <w:hyperlink r:id="rId9" w:history="1">
        <w:r w:rsidRPr="00CF4F91">
          <w:rPr>
            <w:rStyle w:val="Hyperlink"/>
            <w:rFonts w:cs="Arial"/>
            <w:noProof/>
          </w:rPr>
          <w:t>"C</w:t>
        </w:r>
        <w:r w:rsidR="00B80472">
          <w:rPr>
            <w:rStyle w:val="Hyperlink"/>
            <w:rFonts w:cs="Arial"/>
            <w:noProof/>
          </w:rPr>
          <w:t>#</w:t>
        </w:r>
        <w:r w:rsidRPr="00CF4F91">
          <w:rPr>
            <w:rStyle w:val="Hyperlink"/>
            <w:rFonts w:cs="Arial"/>
            <w:noProof/>
          </w:rPr>
          <w:t xml:space="preserve"> </w:t>
        </w:r>
        <w:r w:rsidRPr="00CF4F91">
          <w:rPr>
            <w:rStyle w:val="Hyperlink"/>
            <w:rFonts w:cs="Arial"/>
          </w:rPr>
          <w:t>Advanced" course @ Software University</w:t>
        </w:r>
      </w:hyperlink>
      <w:r w:rsidR="00B80472">
        <w:rPr>
          <w:rStyle w:val="Hyperlink"/>
        </w:rPr>
        <w:br/>
      </w:r>
      <w:r w:rsidR="00CF4F91">
        <w:rPr>
          <w:noProof/>
        </w:rPr>
        <w:t>You</w:t>
      </w:r>
      <w:r w:rsidR="00CF4F91">
        <w:t xml:space="preserve"> can check your solutions in </w:t>
      </w:r>
      <w:hyperlink r:id="rId10" w:history="1">
        <w:r w:rsidR="00CF4F91">
          <w:rPr>
            <w:rStyle w:val="Hyperlink"/>
          </w:rPr>
          <w:t>Judge</w:t>
        </w:r>
      </w:hyperlink>
    </w:p>
    <w:p w14:paraId="7FAE492D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Heading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1" w:name="OLE_LINK9"/>
      <w:bookmarkStart w:id="2" w:name="OLE_LINK10"/>
      <w:r w:rsidRPr="007525C7">
        <w:rPr>
          <w:rStyle w:val="CodeChar"/>
        </w:rPr>
        <w:t>BoxOfT</w:t>
      </w:r>
      <w:bookmarkEnd w:id="1"/>
      <w:bookmarkEnd w:id="2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b/>
          <w:bCs/>
        </w:rPr>
        <w:t>Box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499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0"/>
      </w:tblGrid>
      <w:tr w:rsidR="007525C7" w:rsidRPr="007525C7" w14:paraId="15E8CF70" w14:textId="77777777" w:rsidTr="00CC5685">
        <w:trPr>
          <w:trHeight w:val="57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bookmarkStart w:id="3" w:name="OLE_LINK27"/>
            <w:bookmarkStart w:id="4" w:name="OLE_LINK28"/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public static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[] args)</w:t>
            </w:r>
          </w:p>
          <w:p w14:paraId="44DE7A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26149C9B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bookmarkStart w:id="5" w:name="OLE_LINK1"/>
            <w:bookmarkStart w:id="6" w:name="OLE_LINK2"/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&gt; box =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gt;();</w:t>
            </w:r>
          </w:p>
          <w:p w14:paraId="7FC8BF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1);</w:t>
            </w:r>
          </w:p>
          <w:p w14:paraId="5371E41F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2);</w:t>
            </w:r>
          </w:p>
          <w:p w14:paraId="5349675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3);</w:t>
            </w:r>
          </w:p>
          <w:p w14:paraId="420DFB3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</w:p>
          <w:p w14:paraId="2D6AAC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4);</w:t>
            </w:r>
          </w:p>
          <w:p w14:paraId="7072C1D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5);</w:t>
            </w:r>
          </w:p>
          <w:p w14:paraId="7D83C28D" w14:textId="77777777" w:rsidR="007525C7" w:rsidRPr="00CC5685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  <w:bookmarkEnd w:id="3"/>
            <w:bookmarkEnd w:id="4"/>
          </w:p>
          <w:bookmarkEnd w:id="5"/>
          <w:bookmarkEnd w:id="6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3437086F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</w:t>
      </w:r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7" w:name="OLE_LINK3"/>
            <w:bookmarkStart w:id="8" w:name="OLE_LINK4"/>
            <w:bookmarkStart w:id="9" w:name="OLE_LINK5"/>
            <w:r w:rsidRPr="00CC5685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[] args)</w:t>
            </w:r>
          </w:p>
          <w:p w14:paraId="4CFBCE7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32BFD4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string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.Create(5, </w:t>
            </w:r>
            <w:r w:rsidRPr="00CC5685">
              <w:rPr>
                <w:rFonts w:ascii="Consolas" w:hAnsi="Consolas" w:cs="Consolas"/>
                <w:noProof/>
                <w:color w:val="A31515"/>
              </w:rPr>
              <w:t>"Pesho"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9A13F8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integer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Create(10, 33);</w:t>
            </w:r>
          </w:p>
          <w:p w14:paraId="3A0FD047" w14:textId="41553F25" w:rsidR="007525C7" w:rsidRPr="007525C7" w:rsidRDefault="007525C7" w:rsidP="00CC5685">
            <w:pPr>
              <w:tabs>
                <w:tab w:val="left" w:pos="4572"/>
              </w:tabs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7"/>
            <w:bookmarkEnd w:id="8"/>
            <w:bookmarkEnd w:id="9"/>
            <w:r w:rsidR="00CC5685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ab/>
            </w:r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10" w:name="OLE_LINK11"/>
      <w:bookmarkStart w:id="11" w:name="OLE_LINK12"/>
      <w:r w:rsidRPr="007525C7">
        <w:rPr>
          <w:rStyle w:val="CodeChar"/>
        </w:rPr>
        <w:t>GenericScale</w:t>
      </w:r>
      <w:bookmarkEnd w:id="10"/>
      <w:bookmarkEnd w:id="11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 the elements are equal.</w:t>
      </w:r>
    </w:p>
    <w:sectPr w:rsidR="00640502" w:rsidRPr="007525C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3A70CC" w14:textId="77777777" w:rsidR="002A0275" w:rsidRDefault="002A0275" w:rsidP="008068A2">
      <w:pPr>
        <w:spacing w:after="0" w:line="240" w:lineRule="auto"/>
      </w:pPr>
      <w:r>
        <w:separator/>
      </w:r>
    </w:p>
  </w:endnote>
  <w:endnote w:type="continuationSeparator" w:id="0">
    <w:p w14:paraId="480C71BB" w14:textId="77777777" w:rsidR="002A0275" w:rsidRDefault="002A02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B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B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7569AF" w14:textId="77777777" w:rsidR="002A0275" w:rsidRDefault="002A0275" w:rsidP="008068A2">
      <w:pPr>
        <w:spacing w:after="0" w:line="240" w:lineRule="auto"/>
      </w:pPr>
      <w:r>
        <w:separator/>
      </w:r>
    </w:p>
  </w:footnote>
  <w:footnote w:type="continuationSeparator" w:id="0">
    <w:p w14:paraId="421386CA" w14:textId="77777777" w:rsidR="002A0275" w:rsidRDefault="002A02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5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9C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0275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D04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334B"/>
    <w:rsid w:val="00695634"/>
    <w:rsid w:val="006A2531"/>
    <w:rsid w:val="006D239A"/>
    <w:rsid w:val="006E1302"/>
    <w:rsid w:val="006E2245"/>
    <w:rsid w:val="006E55B4"/>
    <w:rsid w:val="006E7C86"/>
    <w:rsid w:val="006E7E50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12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C5685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23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454"/>
    <w:rsid w:val="00E465C4"/>
    <w:rsid w:val="00E563B1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04C8D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474/Generics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6D45CB-A86F-47F2-8B62-2D1FA1EF6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7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22:00Z</cp:lastPrinted>
  <dcterms:created xsi:type="dcterms:W3CDTF">2024-02-05T12:59:00Z</dcterms:created>
  <dcterms:modified xsi:type="dcterms:W3CDTF">2024-02-05T12:59:00Z</dcterms:modified>
  <cp:category>programming;education;software engineering;software development</cp:category>
</cp:coreProperties>
</file>